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611B26F" w:rsidR="00212E0E" w:rsidRPr="0014055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0DE3F8A" w14:textId="52122746" w:rsidR="002F477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124" w:history="1">
            <w:r w:rsidR="002F477B" w:rsidRPr="0092118D">
              <w:rPr>
                <w:rStyle w:val="Hyperlink"/>
              </w:rPr>
              <w:t>1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Introduction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4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49388605" w14:textId="5D6FA55B" w:rsidR="002F477B" w:rsidRDefault="002F477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25" w:history="1">
            <w:r w:rsidRPr="0092118D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A5572" w14:textId="11AC5D9E" w:rsidR="002F477B" w:rsidRDefault="002F477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6" w:history="1">
            <w:r w:rsidRPr="0092118D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2118D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82CB1E9" w14:textId="4213D768" w:rsidR="002F477B" w:rsidRDefault="002F477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7" w:history="1">
            <w:r w:rsidRPr="0092118D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2118D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5B1F3A9" w14:textId="57FA9865" w:rsidR="002F477B" w:rsidRDefault="002F477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8" w:history="1">
            <w:r w:rsidRPr="0092118D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2118D">
              <w:rPr>
                <w:rStyle w:val="Hyperlink"/>
              </w:rPr>
              <w:t>Hard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6DD8731" w14:textId="27201ED3" w:rsidR="002F477B" w:rsidRDefault="002F477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9" w:history="1">
            <w:r w:rsidRPr="0092118D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92118D">
              <w:rPr>
                <w:rStyle w:val="Hyperlink"/>
              </w:rPr>
              <w:t>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B9832C0" w14:textId="4B040B69" w:rsidR="002F477B" w:rsidRDefault="002F477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0" w:history="1">
            <w:r w:rsidRPr="0092118D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CPU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FC252" w14:textId="58FF74D6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1" w:history="1">
            <w:r w:rsidRPr="0092118D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CPU state when entering hand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EA412" w14:textId="6DBBEF5C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2" w:history="1">
            <w:r w:rsidRPr="0092118D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CPU State After Exiting Interru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9300A" w14:textId="42918789" w:rsidR="002F477B" w:rsidRDefault="002F477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3" w:history="1">
            <w:r w:rsidRPr="0092118D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Ti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4BFE2" w14:textId="31DA84BB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4" w:history="1">
            <w:r w:rsidRPr="0092118D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Observe Overall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2092F" w14:textId="4ABF879A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5" w:history="1">
            <w:r w:rsidRPr="0092118D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Observ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71FDF" w14:textId="46B86E70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6" w:history="1">
            <w:r w:rsidRPr="0092118D">
              <w:rPr>
                <w:rStyle w:val="Hyperlink"/>
                <w:noProof/>
              </w:rPr>
              <w:t>5.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Observe Even Mor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E9902" w14:textId="36638761" w:rsidR="002F477B" w:rsidRDefault="002F477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7" w:history="1">
            <w:r w:rsidRPr="0092118D">
              <w:rPr>
                <w:rStyle w:val="Hyperlink"/>
                <w:noProof/>
              </w:rPr>
              <w:t>5.2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92118D">
              <w:rPr>
                <w:rStyle w:val="Hyperlink"/>
                <w:noProof/>
              </w:rPr>
              <w:t>Pre-emption of Mai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D10CA4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124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125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4290A09D" w14:textId="77777777" w:rsidR="002F477B" w:rsidRDefault="002F477B" w:rsidP="002F477B">
      <w:pPr>
        <w:pStyle w:val="Heading1"/>
      </w:pPr>
      <w:bookmarkStart w:id="4" w:name="_Toc5031133"/>
      <w:bookmarkStart w:id="5" w:name="_Toc87593060"/>
      <w:bookmarkStart w:id="6" w:name="_Toc87594126"/>
      <w:bookmarkEnd w:id="4"/>
      <w:r>
        <w:t>Learning Outcomes</w:t>
      </w:r>
      <w:bookmarkEnd w:id="5"/>
      <w:bookmarkEnd w:id="6"/>
    </w:p>
    <w:p w14:paraId="416E739D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Write an interrupt-driven program using an interrupt service routine (ISR).   </w:t>
      </w:r>
    </w:p>
    <w:p w14:paraId="455619F0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Analyse CPU timing behaviour via debug signals  </w:t>
      </w:r>
    </w:p>
    <w:p w14:paraId="132DE61B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4127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49BF9478" w14:textId="665FC90C" w:rsidR="00ED13D2" w:rsidRPr="006E6A61" w:rsidRDefault="0041733A" w:rsidP="006E6A6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03B0B1CC" w14:textId="2CABACD5" w:rsidR="006E6A61" w:rsidRDefault="006E6A61" w:rsidP="006E6A6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TM32 Nucleo-F401RE</w:t>
      </w:r>
    </w:p>
    <w:p w14:paraId="51123F7E" w14:textId="12875CD2" w:rsidR="002F1479" w:rsidRPr="006E6A61" w:rsidRDefault="002F1479" w:rsidP="002F147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For more information, click </w:t>
      </w:r>
      <w:hyperlink r:id="rId12" w:history="1">
        <w:r w:rsidR="00DB2B5D">
          <w:rPr>
            <w:rStyle w:val="Hyperlink"/>
            <w:bCs/>
          </w:rPr>
          <w:t>here</w:t>
        </w:r>
      </w:hyperlink>
      <w:r w:rsidR="00DB2B5D"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0DF6EA99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  <w:r w:rsidR="00DB2B5D"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4128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D00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51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C9AF1A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13</w:t>
            </w:r>
          </w:p>
        </w:tc>
      </w:tr>
      <w:tr w:rsidR="00714591" w14:paraId="57A2EC19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51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0486615" w14:textId="77777777" w:rsidR="00714591" w:rsidRDefault="00714591" w:rsidP="00D0018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BB702A4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6</w:t>
            </w:r>
          </w:p>
        </w:tc>
      </w:tr>
      <w:tr w:rsidR="00714591" w14:paraId="5A9DD4C7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51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854DC8D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8</w:t>
            </w:r>
          </w:p>
        </w:tc>
      </w:tr>
    </w:tbl>
    <w:p w14:paraId="73F8C209" w14:textId="77777777" w:rsidR="00714591" w:rsidRDefault="00714591" w:rsidP="00714591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053ACD84" wp14:editId="3BEAFC99">
            <wp:extent cx="3248025" cy="3248025"/>
            <wp:effectExtent l="0" t="0" r="9525" b="9525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8DB1E" w14:textId="77777777" w:rsidR="00714591" w:rsidRPr="00F231E7" w:rsidRDefault="00714591" w:rsidP="00714591">
      <w:pPr>
        <w:pStyle w:val="Caption"/>
        <w:jc w:val="center"/>
      </w:pPr>
      <w:bookmarkStart w:id="9" w:name="_Ref346979396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9"/>
      <w:r>
        <w:t xml:space="preserve">. </w:t>
      </w:r>
      <w:r w:rsidRPr="00A56935">
        <w:t xml:space="preserve">Nucleo-F401RE </w:t>
      </w:r>
      <w:r>
        <w:t>I/O connectors.</w:t>
      </w:r>
    </w:p>
    <w:p w14:paraId="639CDABB" w14:textId="7B79D229" w:rsidR="00845085" w:rsidRDefault="00714591" w:rsidP="00845085">
      <w:pPr>
        <w:pStyle w:val="Heading1"/>
      </w:pPr>
      <w:bookmarkStart w:id="10" w:name="_Toc87594129"/>
      <w:r>
        <w:t>Analysis</w:t>
      </w:r>
      <w:bookmarkEnd w:id="10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1" w:name="_Toc87594130"/>
      <w:r>
        <w:lastRenderedPageBreak/>
        <w:t>CPU Behaviour</w:t>
      </w:r>
      <w:bookmarkEnd w:id="11"/>
    </w:p>
    <w:p w14:paraId="3DB7540D" w14:textId="4E6FBCD9" w:rsidR="00414626" w:rsidRDefault="00414626" w:rsidP="00414626">
      <w:pPr>
        <w:pStyle w:val="Heading3"/>
      </w:pPr>
      <w:bookmarkStart w:id="12" w:name="_Toc87594131"/>
      <w:r>
        <w:t>CPU state when entering handler</w:t>
      </w:r>
      <w:bookmarkEnd w:id="12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FACA07C" w14:textId="2830C30A" w:rsidR="00414626" w:rsidRDefault="009C7272" w:rsidP="00C31122">
      <w:pPr>
        <w:pStyle w:val="Heading3"/>
      </w:pPr>
      <w:bookmarkStart w:id="13" w:name="_Toc87594132"/>
      <w:r>
        <w:t>CPU State After Exiting Interrupt</w:t>
      </w:r>
      <w:bookmarkEnd w:id="13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4" w:name="_Toc87594133"/>
      <w:r>
        <w:t>Timing</w:t>
      </w:r>
      <w:bookmarkEnd w:id="14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5" w:name="_Toc87594134"/>
      <w:r>
        <w:t>Observe Overall CPU Timing Behaviour</w:t>
      </w:r>
      <w:bookmarkEnd w:id="15"/>
    </w:p>
    <w:p w14:paraId="65650BF5" w14:textId="7777777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screen shot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766EBE13" w14:textId="3CA87134" w:rsidR="00A15748" w:rsidRDefault="003D06FD" w:rsidP="003D06FD">
      <w:pPr>
        <w:pStyle w:val="Heading3"/>
      </w:pPr>
      <w:bookmarkStart w:id="16" w:name="_Toc87594135"/>
      <w:r>
        <w:lastRenderedPageBreak/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6"/>
    </w:p>
    <w:p w14:paraId="15083652" w14:textId="77777777" w:rsidR="00046AC9" w:rsidRDefault="00046AC9" w:rsidP="00046AC9">
      <w:r>
        <w:t xml:space="preserve">Now zoom in so that the screen displays about 100 us, </w:t>
      </w:r>
      <w:proofErr w:type="spellStart"/>
      <w:r>
        <w:t>centered</w:t>
      </w:r>
      <w:proofErr w:type="spellEnd"/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250BBB3F" w14:textId="2C795E4A" w:rsidR="00A855E2" w:rsidRDefault="00046AC9" w:rsidP="00046AC9">
      <w:pPr>
        <w:pStyle w:val="Heading3"/>
      </w:pPr>
      <w:bookmarkStart w:id="17" w:name="_Toc87594136"/>
      <w:r>
        <w:t>Observe Even More Detailed CPU Timing Behaviour</w:t>
      </w:r>
      <w:bookmarkEnd w:id="17"/>
    </w:p>
    <w:p w14:paraId="0A3B2231" w14:textId="77777777" w:rsidR="005E717D" w:rsidRDefault="005E717D" w:rsidP="005E717D">
      <w:r>
        <w:t xml:space="preserve">Now zoom in so that the screen displays about 10 us </w:t>
      </w:r>
      <w:proofErr w:type="spellStart"/>
      <w:r>
        <w:t>centered</w:t>
      </w:r>
      <w:proofErr w:type="spellEnd"/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723033E" w14:textId="32782B70" w:rsidR="00046AC9" w:rsidRDefault="005E717D" w:rsidP="005E717D">
      <w:pPr>
        <w:pStyle w:val="Heading3"/>
      </w:pPr>
      <w:bookmarkStart w:id="18" w:name="_Toc87594137"/>
      <w:r>
        <w:t>Pre-emption of Main Code</w:t>
      </w:r>
      <w:bookmarkEnd w:id="18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For how long is the main function delayed? First measure the pulse width of the DBG_MAIN output signal before the switch is pressed</w:t>
      </w:r>
      <w:proofErr w:type="gramStart"/>
      <w:r>
        <w:t xml:space="preserve">.  </w:t>
      </w:r>
      <w:proofErr w:type="gramEnd"/>
      <w:r>
        <w:t xml:space="preserve">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4727291A" w14:textId="77777777" w:rsidR="005E717D" w:rsidRPr="005E717D" w:rsidRDefault="005E717D" w:rsidP="005E717D"/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739A8" w14:textId="77777777" w:rsidR="007F632B" w:rsidRDefault="007F632B" w:rsidP="00AD4120">
      <w:pPr>
        <w:spacing w:after="0" w:line="240" w:lineRule="auto"/>
      </w:pPr>
      <w:r>
        <w:separator/>
      </w:r>
    </w:p>
  </w:endnote>
  <w:endnote w:type="continuationSeparator" w:id="0">
    <w:p w14:paraId="0E28A4F6" w14:textId="77777777" w:rsidR="007F632B" w:rsidRDefault="007F632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7F632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0C1FFE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F477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D86FA" w14:textId="77777777" w:rsidR="007F632B" w:rsidRDefault="007F632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1FB6D23" w14:textId="77777777" w:rsidR="007F632B" w:rsidRDefault="007F632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2F1479"/>
    <w:rsid w:val="002F477B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3F69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6A61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7F632B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B2B5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3D2"/>
    <w:rsid w:val="00ED1B9A"/>
    <w:rsid w:val="00ED6424"/>
    <w:rsid w:val="00EF5690"/>
    <w:rsid w:val="00F02B9C"/>
    <w:rsid w:val="00F06306"/>
    <w:rsid w:val="00F07DF1"/>
    <w:rsid w:val="00F15157"/>
    <w:rsid w:val="00F17765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f401re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6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1</cp:revision>
  <cp:lastPrinted>2019-04-05T13:21:00Z</cp:lastPrinted>
  <dcterms:created xsi:type="dcterms:W3CDTF">2019-04-08T10:40:00Z</dcterms:created>
  <dcterms:modified xsi:type="dcterms:W3CDTF">2021-11-12T07:21:00Z</dcterms:modified>
</cp:coreProperties>
</file>